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v-system-drawing-generator"/>
    <w:p>
      <w:pPr>
        <w:pStyle w:val="Heading1"/>
      </w:pPr>
      <w:r>
        <w:t xml:space="preserve">PV system drawing generator</w:t>
      </w:r>
    </w:p>
    <w:bookmarkEnd w:id="21"/>
    <w:bookmarkStart w:id="22" w:name="status-report-for-the-week-of-2014-06-30"/>
    <w:p>
      <w:pPr>
        <w:pStyle w:val="Heading2"/>
      </w:pPr>
      <w:r>
        <w:t xml:space="preserve">Status report for the week of 2014-06-30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Limited time was spent on coding this week. Updated the plan for database, and researched databases and database hosting options.</w:t>
      </w:r>
    </w:p>
    <w:bookmarkStart w:id="24" w:name="plans"/>
    <w:p>
      <w:pPr>
        <w:pStyle w:val="Heading1"/>
      </w:pPr>
      <w:r>
        <w:t xml:space="preserve">Plans</w:t>
      </w:r>
    </w:p>
    <w:bookmarkEnd w:id="24"/>
    <w:p>
      <w:r>
        <w:t xml:space="preserve">Finish basic module system. Continue to add features.</w:t>
      </w:r>
    </w:p>
    <w:bookmarkStart w:id="25" w:name="development-log"/>
    <w:p>
      <w:pPr>
        <w:pStyle w:val="Heading1"/>
      </w:pPr>
      <w:r>
        <w:t xml:space="preserve">Development log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2014-07-06 21:54:54: Moved two large functions, including the one that defines the electrical drawing, to separate module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a3e60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c8ffd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